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681E7" w14:textId="3DAEDCE0" w:rsidR="00F327BE" w:rsidRPr="00C64281" w:rsidRDefault="00F327BE" w:rsidP="00C64281">
      <w:pPr>
        <w:jc w:val="center"/>
        <w:rPr>
          <w:b/>
          <w:bCs/>
          <w:u w:val="single"/>
        </w:rPr>
      </w:pPr>
      <w:r w:rsidRPr="00C64281">
        <w:rPr>
          <w:b/>
          <w:bCs/>
          <w:u w:val="single"/>
        </w:rPr>
        <w:t xml:space="preserve">Abbie Holland Schmit </w:t>
      </w:r>
    </w:p>
    <w:p w14:paraId="5E075CD7" w14:textId="77777777" w:rsidR="00F327BE" w:rsidRDefault="00F327BE" w:rsidP="00E7412D"/>
    <w:p w14:paraId="6BED1802" w14:textId="5077F2DD" w:rsidR="00E7412D" w:rsidRPr="00E7412D" w:rsidRDefault="00E7412D" w:rsidP="00E7412D">
      <w:r w:rsidRPr="00E7412D">
        <w:t xml:space="preserve">Abbie Holland Schmit is a dedicated service and empowerment advocate with extensive experience in supporting veterans and female warriors. Starting her career in the Wisconsin National Guard at 17 and deploying to Iraq by 21, Abbie faced and overcame transitional challenges upon her return. She found her voice through peer mentoring and volunteer work while studying Psychology and Political Science at Edgewood College. Her advocacy journey includes roles like a non-clinical case manager for the Army's Wounded Warrior Program, Manager of Alumni at Wounded Warrior Project (WWP), and </w:t>
      </w:r>
      <w:r w:rsidR="00D133FD">
        <w:t>National D</w:t>
      </w:r>
      <w:r w:rsidR="00C64281">
        <w:t xml:space="preserve">irector </w:t>
      </w:r>
      <w:r w:rsidR="00D133FD">
        <w:t>of Programs and Partnerships</w:t>
      </w:r>
      <w:r w:rsidRPr="00E7412D">
        <w:t xml:space="preserve"> at </w:t>
      </w:r>
      <w:proofErr w:type="spellStart"/>
      <w:r w:rsidRPr="00E7412D">
        <w:t>Dryhootch</w:t>
      </w:r>
      <w:proofErr w:type="spellEnd"/>
      <w:r w:rsidRPr="00E7412D">
        <w:t xml:space="preserve"> of America.</w:t>
      </w:r>
    </w:p>
    <w:p w14:paraId="01BEF20D" w14:textId="5B117803" w:rsidR="00E7412D" w:rsidRPr="00E7412D" w:rsidRDefault="00E7412D" w:rsidP="00E7412D">
      <w:r w:rsidRPr="00E7412D">
        <w:t>In 2016, she co-founded Phenix Legacy to serve military and first responders and later joined Illinois Joining Forces as Senior Director of Women's Programming. Abbie’s leadership continued as C</w:t>
      </w:r>
      <w:r>
        <w:t>O</w:t>
      </w:r>
      <w:r w:rsidRPr="00E7412D">
        <w:t>O of Veteran Coffee Roasters, focusing on empowering housing-insecure veterans.</w:t>
      </w:r>
    </w:p>
    <w:p w14:paraId="155890CD" w14:textId="40EA0562" w:rsidR="00E7412D" w:rsidRPr="00E7412D" w:rsidRDefault="00E7412D" w:rsidP="00E7412D">
      <w:r w:rsidRPr="00E7412D">
        <w:t xml:space="preserve">Currently, Abbie is the Veteran's Program Director at Safer Foundation, addressing the challenges of justice-involved veterans. She is also a Military Sexual Trauma Research Project Ambassador </w:t>
      </w:r>
      <w:r w:rsidR="006D63C7">
        <w:t xml:space="preserve">through </w:t>
      </w:r>
      <w:r w:rsidR="009C277B">
        <w:t xml:space="preserve">the </w:t>
      </w:r>
      <w:r w:rsidRPr="00E7412D">
        <w:t xml:space="preserve">University of Illinois Urbana-Champaign. Abbie is pursuing a </w:t>
      </w:r>
      <w:proofErr w:type="gramStart"/>
      <w:r w:rsidRPr="00E7412D">
        <w:t>Master's in Social Work</w:t>
      </w:r>
      <w:proofErr w:type="gramEnd"/>
      <w:r w:rsidRPr="00E7412D">
        <w:t xml:space="preserve"> from Aurora University, specializing in trauma-informed practice and leadership, and has trained over 225 attendees in veteran culture. Her </w:t>
      </w:r>
      <w:r w:rsidR="00F327BE">
        <w:t>experience</w:t>
      </w:r>
      <w:r w:rsidRPr="00E7412D">
        <w:t>, recognized in notable media outlets and through her testimony before Congress, showcases her commitment to veteran welfare and policy influence.</w:t>
      </w:r>
    </w:p>
    <w:p w14:paraId="039773B3" w14:textId="77777777" w:rsidR="00E7412D" w:rsidRDefault="00E7412D" w:rsidP="00F40FAE"/>
    <w:sectPr w:rsidR="00E741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QyMDY0NTU1MDQxNTFR0lEKTi0uzszPAykwrAUA+ySxLSwAAAA="/>
  </w:docVars>
  <w:rsids>
    <w:rsidRoot w:val="00F40FAE"/>
    <w:rsid w:val="0010522C"/>
    <w:rsid w:val="00201A97"/>
    <w:rsid w:val="0022266B"/>
    <w:rsid w:val="002D5B04"/>
    <w:rsid w:val="00377309"/>
    <w:rsid w:val="004668C9"/>
    <w:rsid w:val="00487795"/>
    <w:rsid w:val="00505D88"/>
    <w:rsid w:val="00510CB6"/>
    <w:rsid w:val="00657E1F"/>
    <w:rsid w:val="006D63C7"/>
    <w:rsid w:val="007C3440"/>
    <w:rsid w:val="00864932"/>
    <w:rsid w:val="009C277B"/>
    <w:rsid w:val="00A603B3"/>
    <w:rsid w:val="00C64281"/>
    <w:rsid w:val="00D133FD"/>
    <w:rsid w:val="00E7412D"/>
    <w:rsid w:val="00F327BE"/>
    <w:rsid w:val="00F40FAE"/>
    <w:rsid w:val="00FA3612"/>
    <w:rsid w:val="00FE0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530D02"/>
  <w15:chartTrackingRefBased/>
  <w15:docId w15:val="{BE163AA2-4FDF-43C3-A667-E6FCED09F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412D"/>
    <w:pPr>
      <w:spacing w:before="100" w:beforeAutospacing="1" w:after="100" w:afterAutospacing="1" w:line="240" w:lineRule="auto"/>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793439">
      <w:bodyDiv w:val="1"/>
      <w:marLeft w:val="0"/>
      <w:marRight w:val="0"/>
      <w:marTop w:val="0"/>
      <w:marBottom w:val="0"/>
      <w:divBdr>
        <w:top w:val="none" w:sz="0" w:space="0" w:color="auto"/>
        <w:left w:val="none" w:sz="0" w:space="0" w:color="auto"/>
        <w:bottom w:val="none" w:sz="0" w:space="0" w:color="auto"/>
        <w:right w:val="none" w:sz="0" w:space="0" w:color="auto"/>
      </w:divBdr>
    </w:div>
    <w:div w:id="61656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66AF9B878FE5499F10D9726F473077" ma:contentTypeVersion="13" ma:contentTypeDescription="Create a new document." ma:contentTypeScope="" ma:versionID="f42fa2e38ed992ff2b8ec13399973431">
  <xsd:schema xmlns:xsd="http://www.w3.org/2001/XMLSchema" xmlns:xs="http://www.w3.org/2001/XMLSchema" xmlns:p="http://schemas.microsoft.com/office/2006/metadata/properties" xmlns:ns2="b2a407d8-67b4-4335-a74e-a4547e0e3958" xmlns:ns3="175f34bd-5c98-4df4-b80d-ee5e43bb42cf" targetNamespace="http://schemas.microsoft.com/office/2006/metadata/properties" ma:root="true" ma:fieldsID="2bae4194ed4daff4552e3b341ff2ac96" ns2:_="" ns3:_="">
    <xsd:import namespace="b2a407d8-67b4-4335-a74e-a4547e0e3958"/>
    <xsd:import namespace="175f34bd-5c98-4df4-b80d-ee5e43bb42c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407d8-67b4-4335-a74e-a4547e0e39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c2a3bdf3-f45d-4fac-8b1c-1f80c2c442e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5f34bd-5c98-4df4-b80d-ee5e43bb42cf"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c4ecdda-abe1-490a-a22d-39368feec898}" ma:internalName="TaxCatchAll" ma:showField="CatchAllData" ma:web="175f34bd-5c98-4df4-b80d-ee5e43bb42c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75f34bd-5c98-4df4-b80d-ee5e43bb42cf" xsi:nil="true"/>
    <lcf76f155ced4ddcb4097134ff3c332f xmlns="b2a407d8-67b4-4335-a74e-a4547e0e395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F1200A-44C3-4C66-A8F7-0819D2EE2152}"/>
</file>

<file path=customXml/itemProps2.xml><?xml version="1.0" encoding="utf-8"?>
<ds:datastoreItem xmlns:ds="http://schemas.openxmlformats.org/officeDocument/2006/customXml" ds:itemID="{E2616A28-7FDD-4102-89A7-CEA99B14DC11}"/>
</file>

<file path=customXml/itemProps3.xml><?xml version="1.0" encoding="utf-8"?>
<ds:datastoreItem xmlns:ds="http://schemas.openxmlformats.org/officeDocument/2006/customXml" ds:itemID="{86862C5F-855F-4208-A385-36C146729B5C}"/>
</file>

<file path=docProps/app.xml><?xml version="1.0" encoding="utf-8"?>
<Properties xmlns="http://schemas.openxmlformats.org/officeDocument/2006/extended-properties" xmlns:vt="http://schemas.openxmlformats.org/officeDocument/2006/docPropsVTypes">
  <Template>Normal</Template>
  <TotalTime>19</TotalTime>
  <Pages>1</Pages>
  <Words>219</Words>
  <Characters>1327</Characters>
  <Application>Microsoft Office Word</Application>
  <DocSecurity>0</DocSecurity>
  <Lines>18</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and-Schmit, Abbie</dc:creator>
  <cp:keywords/>
  <dc:description/>
  <cp:lastModifiedBy>Holland-Schmit, Abbie</cp:lastModifiedBy>
  <cp:revision>7</cp:revision>
  <dcterms:created xsi:type="dcterms:W3CDTF">2024-01-08T15:59:00Z</dcterms:created>
  <dcterms:modified xsi:type="dcterms:W3CDTF">2024-01-0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37b8b5-c07d-4610-b773-afaa193c65dc</vt:lpwstr>
  </property>
  <property fmtid="{D5CDD505-2E9C-101B-9397-08002B2CF9AE}" pid="3" name="ContentTypeId">
    <vt:lpwstr>0x0101000066AF9B878FE5499F10D9726F473077</vt:lpwstr>
  </property>
</Properties>
</file>